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4F7E8" w14:textId="24A9E30B" w:rsidR="004A1AF7" w:rsidRPr="00B57787" w:rsidRDefault="00CC22E8" w:rsidP="00B5489B">
      <w:pPr>
        <w:tabs>
          <w:tab w:val="right" w:pos="7371"/>
        </w:tabs>
        <w:rPr>
          <w:b/>
          <w:sz w:val="8"/>
          <w:szCs w:val="24"/>
          <w:lang w:val="hr-HR"/>
        </w:rPr>
      </w:pPr>
      <w:r>
        <w:rPr>
          <w:b/>
          <w:sz w:val="8"/>
          <w:szCs w:val="24"/>
          <w:lang w:val="hr-HR"/>
        </w:rPr>
        <w:t xml:space="preserve"> </w:t>
      </w:r>
    </w:p>
    <w:p w14:paraId="6B373D78" w14:textId="77777777" w:rsidR="0002742E" w:rsidRDefault="0002742E" w:rsidP="001F1DAA">
      <w:pPr>
        <w:tabs>
          <w:tab w:val="right" w:pos="7371"/>
        </w:tabs>
        <w:jc w:val="center"/>
        <w:rPr>
          <w:b/>
          <w:sz w:val="24"/>
          <w:szCs w:val="24"/>
          <w:lang w:val="hr-HR"/>
        </w:rPr>
      </w:pPr>
    </w:p>
    <w:p w14:paraId="413E1BA8" w14:textId="3A1AC99D" w:rsidR="00BF2660" w:rsidRDefault="00B577E8" w:rsidP="001F1DAA">
      <w:pPr>
        <w:tabs>
          <w:tab w:val="right" w:pos="7371"/>
        </w:tabs>
        <w:jc w:val="center"/>
        <w:rPr>
          <w:rFonts w:ascii="Cambria" w:hAnsi="Cambria"/>
          <w:b/>
          <w:sz w:val="24"/>
          <w:szCs w:val="24"/>
          <w:lang w:val="hr-HR"/>
        </w:rPr>
      </w:pPr>
      <w:r w:rsidRPr="007B659A">
        <w:rPr>
          <w:rFonts w:ascii="Cambria" w:hAnsi="Cambria"/>
          <w:b/>
          <w:sz w:val="24"/>
          <w:szCs w:val="24"/>
          <w:lang w:val="hr-HR"/>
        </w:rPr>
        <w:t>DRUŠTVENE</w:t>
      </w:r>
      <w:r w:rsidR="00D069C7" w:rsidRPr="007B659A">
        <w:rPr>
          <w:rFonts w:ascii="Cambria" w:hAnsi="Cambria"/>
          <w:b/>
          <w:sz w:val="24"/>
          <w:szCs w:val="24"/>
          <w:lang w:val="hr-HR"/>
        </w:rPr>
        <w:t xml:space="preserve"> MREŽE</w:t>
      </w:r>
      <w:r w:rsidR="000760A7">
        <w:rPr>
          <w:rFonts w:ascii="Cambria" w:hAnsi="Cambria"/>
          <w:b/>
          <w:sz w:val="24"/>
          <w:szCs w:val="24"/>
          <w:lang w:val="hr-HR"/>
        </w:rPr>
        <w:t xml:space="preserve"> – SEMINARSKI RAD</w:t>
      </w:r>
    </w:p>
    <w:p w14:paraId="30B5632E" w14:textId="700F25D9" w:rsidR="00E16FFB" w:rsidRPr="00323C2C" w:rsidRDefault="00BB5D98" w:rsidP="00E16FFB">
      <w:pPr>
        <w:tabs>
          <w:tab w:val="right" w:pos="7371"/>
        </w:tabs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</w:pPr>
      <w:r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>Zamijenite tekst s</w:t>
      </w:r>
      <w:r w:rsidR="00E16FFB" w:rsidRPr="00323C2C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 xml:space="preserve"> vaš</w:t>
      </w:r>
      <w:r w:rsidR="00427809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>im podacima:</w:t>
      </w:r>
      <w:r w:rsidR="00E16FFB" w:rsidRPr="00323C2C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 xml:space="preserve"> ime i prezime, </w:t>
      </w:r>
      <w:r w:rsidR="00F23944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>naslov</w:t>
      </w:r>
      <w:r w:rsidR="00323C2C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 xml:space="preserve"> rada i datum termina prezentacije (taj isti datum navesti i u nazivu datoteke</w:t>
      </w:r>
      <w:r w:rsidR="00383F67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 xml:space="preserve"> npr. 2021-10-05</w:t>
      </w:r>
      <w:r w:rsidR="00323C2C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>)</w:t>
      </w:r>
      <w:r w:rsidR="00BE3CFA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 xml:space="preserve"> – ovaj plavi tekst</w:t>
      </w:r>
      <w:r w:rsidR="00635E2A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 xml:space="preserve"> je</w:t>
      </w:r>
      <w:r w:rsidR="00BE3CFA">
        <w:rPr>
          <w:rFonts w:asciiTheme="majorHAnsi" w:hAnsiTheme="majorHAnsi" w:cstheme="majorHAnsi"/>
          <w:bCs/>
          <w:i/>
          <w:iCs/>
          <w:color w:val="4472C4" w:themeColor="accent1"/>
          <w:sz w:val="24"/>
          <w:lang w:val="hr-HR"/>
        </w:rPr>
        <w:t xml:space="preserve"> potrebno IZBRISATI</w:t>
      </w:r>
    </w:p>
    <w:p w14:paraId="1FF82DC2" w14:textId="1900BA31" w:rsidR="00555E32" w:rsidRDefault="00555E32" w:rsidP="0006093C">
      <w:pPr>
        <w:tabs>
          <w:tab w:val="right" w:pos="7371"/>
        </w:tabs>
        <w:rPr>
          <w:rFonts w:ascii="Calibri" w:hAnsi="Calibri" w:cs="Calibri"/>
          <w:bCs/>
          <w:szCs w:val="22"/>
          <w:lang w:val="hr-HR"/>
        </w:rPr>
      </w:pPr>
      <w:r w:rsidRPr="000760A7">
        <w:rPr>
          <w:rFonts w:ascii="Cambria" w:hAnsi="Cambria" w:cs="Calibri"/>
          <w:b/>
          <w:lang w:val="hr-HR"/>
        </w:rPr>
        <w:t>Ime i prezime</w:t>
      </w:r>
      <w:r w:rsidRPr="00555E32">
        <w:rPr>
          <w:rFonts w:ascii="Calibri" w:hAnsi="Calibri" w:cs="Calibri"/>
          <w:bCs/>
          <w:lang w:val="hr-HR"/>
        </w:rPr>
        <w:t xml:space="preserve">: </w:t>
      </w:r>
      <w:r w:rsidR="003E1C9D" w:rsidRPr="005C60F5">
        <w:rPr>
          <w:rFonts w:ascii="Calibri" w:hAnsi="Calibri" w:cs="Calibri"/>
          <w:bCs/>
          <w:szCs w:val="22"/>
          <w:lang w:val="hr-HR"/>
        </w:rPr>
        <w:t>Ime Prezime</w:t>
      </w:r>
    </w:p>
    <w:p w14:paraId="25551007" w14:textId="79EC5EFA" w:rsidR="00555E32" w:rsidRDefault="00555E32" w:rsidP="00555E32">
      <w:pPr>
        <w:tabs>
          <w:tab w:val="right" w:pos="7371"/>
        </w:tabs>
        <w:jc w:val="both"/>
        <w:rPr>
          <w:rFonts w:ascii="Calibri" w:hAnsi="Calibri" w:cs="Calibri"/>
          <w:bCs/>
          <w:lang w:val="hr-HR"/>
        </w:rPr>
      </w:pPr>
      <w:r w:rsidRPr="000760A7">
        <w:rPr>
          <w:rFonts w:ascii="Cambria" w:hAnsi="Cambria" w:cs="Calibri"/>
          <w:b/>
          <w:lang w:val="hr-HR"/>
        </w:rPr>
        <w:t>Naslov znanstvenog rada</w:t>
      </w:r>
      <w:r>
        <w:rPr>
          <w:rFonts w:ascii="Calibri" w:hAnsi="Calibri" w:cs="Calibri"/>
          <w:bCs/>
          <w:lang w:val="hr-HR"/>
        </w:rPr>
        <w:t>:</w:t>
      </w:r>
      <w:r w:rsidR="0006093C">
        <w:rPr>
          <w:rFonts w:ascii="Calibri" w:hAnsi="Calibri" w:cs="Calibri"/>
          <w:bCs/>
          <w:lang w:val="hr-HR"/>
        </w:rPr>
        <w:t xml:space="preserve"> </w:t>
      </w:r>
      <w:proofErr w:type="spellStart"/>
      <w:r w:rsidR="00F23944">
        <w:t>Naslov</w:t>
      </w:r>
      <w:proofErr w:type="spellEnd"/>
      <w:r w:rsidR="003E1C9D" w:rsidRPr="005C60F5">
        <w:t xml:space="preserve"> </w:t>
      </w:r>
      <w:proofErr w:type="spellStart"/>
      <w:r w:rsidR="003E1C9D" w:rsidRPr="005C60F5">
        <w:t>rad</w:t>
      </w:r>
      <w:r w:rsidR="00656251">
        <w:t>a</w:t>
      </w:r>
      <w:proofErr w:type="spellEnd"/>
      <w:r w:rsidR="003E1C9D" w:rsidRPr="005C60F5">
        <w:t xml:space="preserve"> </w:t>
      </w:r>
    </w:p>
    <w:p w14:paraId="0E50F58E" w14:textId="20B2C6EE" w:rsidR="00BC0455" w:rsidRDefault="0006093C" w:rsidP="00823B4C">
      <w:pPr>
        <w:tabs>
          <w:tab w:val="right" w:pos="7371"/>
        </w:tabs>
        <w:rPr>
          <w:rFonts w:ascii="Calibri" w:hAnsi="Calibri" w:cs="Calibri"/>
          <w:bCs/>
          <w:lang w:val="hr-HR"/>
        </w:rPr>
      </w:pPr>
      <w:r w:rsidRPr="000760A7">
        <w:rPr>
          <w:rFonts w:ascii="Cambria" w:hAnsi="Cambria" w:cs="Calibri"/>
          <w:b/>
          <w:lang w:val="hr-HR"/>
        </w:rPr>
        <w:t>Datum termina prezentacije</w:t>
      </w:r>
      <w:r>
        <w:rPr>
          <w:rFonts w:ascii="Calibri" w:hAnsi="Calibri" w:cs="Calibri"/>
          <w:bCs/>
          <w:lang w:val="hr-HR"/>
        </w:rPr>
        <w:t xml:space="preserve">: </w:t>
      </w:r>
      <w:r w:rsidR="00383F67">
        <w:rPr>
          <w:rFonts w:ascii="Calibri" w:hAnsi="Calibri" w:cs="Calibri"/>
          <w:bCs/>
          <w:lang w:val="hr-HR"/>
        </w:rPr>
        <w:t xml:space="preserve">npr. </w:t>
      </w:r>
      <w:r w:rsidR="00CD660E" w:rsidRPr="005C60F5">
        <w:t>5</w:t>
      </w:r>
      <w:r w:rsidR="005B5108" w:rsidRPr="005C60F5">
        <w:t>. 10. 202</w:t>
      </w:r>
      <w:r w:rsidR="008D46D3">
        <w:t>1</w:t>
      </w:r>
      <w:r w:rsidR="005B5108" w:rsidRPr="005C60F5">
        <w:t>.</w:t>
      </w:r>
    </w:p>
    <w:p w14:paraId="3B40F6C9" w14:textId="77777777" w:rsidR="005C60F5" w:rsidRDefault="005C60F5" w:rsidP="00823B4C">
      <w:pPr>
        <w:tabs>
          <w:tab w:val="right" w:pos="7371"/>
        </w:tabs>
        <w:rPr>
          <w:rFonts w:ascii="Calibri" w:hAnsi="Calibri" w:cs="Calibri"/>
          <w:bCs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5"/>
      </w:tblGrid>
      <w:tr w:rsidR="005C60F5" w14:paraId="1F7B7981" w14:textId="77777777" w:rsidTr="005C60F5">
        <w:tc>
          <w:tcPr>
            <w:tcW w:w="10195" w:type="dxa"/>
          </w:tcPr>
          <w:p w14:paraId="5957FC6B" w14:textId="563BABCE" w:rsidR="005C60F5" w:rsidRDefault="005C60F5" w:rsidP="00E44EC6">
            <w:pPr>
              <w:tabs>
                <w:tab w:val="left" w:pos="2460"/>
              </w:tabs>
              <w:rPr>
                <w:rFonts w:ascii="Calibri" w:hAnsi="Calibri" w:cs="Calibri"/>
                <w:bCs/>
                <w:lang w:val="hr-HR"/>
              </w:rPr>
            </w:pPr>
            <w:r>
              <w:rPr>
                <w:rFonts w:ascii="Cambria" w:hAnsi="Cambria" w:cs="Calibri"/>
                <w:b/>
                <w:lang w:val="hr-HR"/>
              </w:rPr>
              <w:t>Kritički osvrt</w:t>
            </w:r>
            <w:r w:rsidR="00E44EC6">
              <w:rPr>
                <w:rFonts w:ascii="Cambria" w:hAnsi="Cambria" w:cs="Calibri"/>
                <w:b/>
                <w:lang w:val="hr-HR"/>
              </w:rPr>
              <w:t xml:space="preserve"> </w:t>
            </w:r>
            <w:r w:rsidR="00E44EC6">
              <w:rPr>
                <w:bCs/>
              </w:rPr>
              <w:t>(2</w:t>
            </w:r>
            <w:r w:rsidR="00E06BBD">
              <w:rPr>
                <w:bCs/>
              </w:rPr>
              <w:t>5</w:t>
            </w:r>
            <w:r w:rsidR="00E44EC6" w:rsidRPr="00E44EC6">
              <w:rPr>
                <w:bCs/>
              </w:rPr>
              <w:t>0-3</w:t>
            </w:r>
            <w:r w:rsidR="00E06BBD">
              <w:rPr>
                <w:bCs/>
              </w:rPr>
              <w:t>0</w:t>
            </w:r>
            <w:r w:rsidR="00E44EC6" w:rsidRPr="00E44EC6">
              <w:rPr>
                <w:bCs/>
              </w:rPr>
              <w:t xml:space="preserve">0 </w:t>
            </w:r>
            <w:proofErr w:type="spellStart"/>
            <w:r w:rsidR="00E44EC6" w:rsidRPr="00E44EC6">
              <w:rPr>
                <w:bCs/>
              </w:rPr>
              <w:t>riječi</w:t>
            </w:r>
            <w:proofErr w:type="spellEnd"/>
            <w:r w:rsidR="00E44EC6">
              <w:rPr>
                <w:bCs/>
              </w:rPr>
              <w:t>)</w:t>
            </w:r>
          </w:p>
        </w:tc>
      </w:tr>
      <w:tr w:rsidR="005C60F5" w14:paraId="5DE06807" w14:textId="77777777" w:rsidTr="00BE3CFA">
        <w:trPr>
          <w:trHeight w:val="4609"/>
        </w:trPr>
        <w:tc>
          <w:tcPr>
            <w:tcW w:w="10195" w:type="dxa"/>
          </w:tcPr>
          <w:p w14:paraId="5EF0FB2A" w14:textId="3751AA57" w:rsidR="00E44EC6" w:rsidRDefault="00E44EC6" w:rsidP="00823B4C">
            <w:pPr>
              <w:tabs>
                <w:tab w:val="right" w:pos="7371"/>
              </w:tabs>
              <w:rPr>
                <w:rFonts w:ascii="Calibri" w:hAnsi="Calibri" w:cs="Calibri"/>
                <w:bCs/>
                <w:lang w:val="hr-HR"/>
              </w:rPr>
            </w:pPr>
          </w:p>
        </w:tc>
      </w:tr>
    </w:tbl>
    <w:p w14:paraId="64A18206" w14:textId="46484DF1" w:rsidR="00823B4C" w:rsidRDefault="00823B4C" w:rsidP="00823B4C">
      <w:pPr>
        <w:tabs>
          <w:tab w:val="right" w:pos="7371"/>
        </w:tabs>
        <w:rPr>
          <w:rFonts w:ascii="Calibri" w:hAnsi="Calibri" w:cs="Calibri"/>
          <w:bCs/>
          <w:lang w:val="hr-H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5"/>
      </w:tblGrid>
      <w:tr w:rsidR="005C60F5" w14:paraId="073653B5" w14:textId="77777777" w:rsidTr="004A2991">
        <w:tc>
          <w:tcPr>
            <w:tcW w:w="10195" w:type="dxa"/>
          </w:tcPr>
          <w:p w14:paraId="5D2C4A96" w14:textId="5B70EC87" w:rsidR="005C60F5" w:rsidRDefault="005C60F5" w:rsidP="004A2991">
            <w:pPr>
              <w:tabs>
                <w:tab w:val="right" w:pos="7371"/>
              </w:tabs>
              <w:rPr>
                <w:rFonts w:ascii="Calibri" w:hAnsi="Calibri" w:cs="Calibri"/>
                <w:bCs/>
                <w:lang w:val="hr-HR"/>
              </w:rPr>
            </w:pPr>
            <w:r>
              <w:rPr>
                <w:rFonts w:ascii="Cambria" w:hAnsi="Cambria" w:cs="Calibri"/>
                <w:b/>
                <w:lang w:val="hr-HR"/>
              </w:rPr>
              <w:t>Usporedba rada</w:t>
            </w:r>
            <w:r w:rsidR="00E44EC6">
              <w:rPr>
                <w:rFonts w:ascii="Cambria" w:hAnsi="Cambria" w:cs="Calibri"/>
                <w:b/>
                <w:lang w:val="hr-HR"/>
              </w:rPr>
              <w:t xml:space="preserve"> </w:t>
            </w:r>
            <w:r w:rsidR="00E44EC6">
              <w:rPr>
                <w:bCs/>
              </w:rPr>
              <w:t>(2</w:t>
            </w:r>
            <w:r w:rsidR="00E06BBD">
              <w:rPr>
                <w:bCs/>
              </w:rPr>
              <w:t>5</w:t>
            </w:r>
            <w:r w:rsidR="00E44EC6" w:rsidRPr="00E44EC6">
              <w:rPr>
                <w:bCs/>
              </w:rPr>
              <w:t>0-3</w:t>
            </w:r>
            <w:r w:rsidR="00E06BBD">
              <w:rPr>
                <w:bCs/>
              </w:rPr>
              <w:t>0</w:t>
            </w:r>
            <w:r w:rsidR="00E44EC6" w:rsidRPr="00E44EC6">
              <w:rPr>
                <w:bCs/>
              </w:rPr>
              <w:t xml:space="preserve">0 </w:t>
            </w:r>
            <w:proofErr w:type="spellStart"/>
            <w:r w:rsidR="00E44EC6" w:rsidRPr="00E44EC6">
              <w:rPr>
                <w:bCs/>
              </w:rPr>
              <w:t>riječi</w:t>
            </w:r>
            <w:proofErr w:type="spellEnd"/>
            <w:r w:rsidR="00E44EC6">
              <w:rPr>
                <w:bCs/>
              </w:rPr>
              <w:t>)</w:t>
            </w:r>
          </w:p>
        </w:tc>
      </w:tr>
      <w:tr w:rsidR="005C60F5" w14:paraId="13BF1BC1" w14:textId="77777777" w:rsidTr="004A2991">
        <w:trPr>
          <w:trHeight w:val="4917"/>
        </w:trPr>
        <w:tc>
          <w:tcPr>
            <w:tcW w:w="10195" w:type="dxa"/>
          </w:tcPr>
          <w:p w14:paraId="4A35F9DB" w14:textId="77777777" w:rsidR="005C60F5" w:rsidRDefault="005C60F5" w:rsidP="004A2991">
            <w:pPr>
              <w:tabs>
                <w:tab w:val="right" w:pos="7371"/>
              </w:tabs>
              <w:rPr>
                <w:rFonts w:ascii="Calibri" w:hAnsi="Calibri" w:cs="Calibri"/>
                <w:bCs/>
                <w:lang w:val="hr-HR"/>
              </w:rPr>
            </w:pPr>
          </w:p>
        </w:tc>
      </w:tr>
    </w:tbl>
    <w:p w14:paraId="5EE2F6FB" w14:textId="77777777" w:rsidR="005C60F5" w:rsidRDefault="005C60F5" w:rsidP="00823B4C">
      <w:pPr>
        <w:tabs>
          <w:tab w:val="right" w:pos="7371"/>
        </w:tabs>
        <w:rPr>
          <w:rFonts w:ascii="Calibri" w:hAnsi="Calibri" w:cs="Calibri"/>
          <w:bCs/>
          <w:lang w:val="hr-HR"/>
        </w:rPr>
      </w:pPr>
    </w:p>
    <w:p w14:paraId="3C8287DF" w14:textId="4EB8D6DF" w:rsidR="00823B4C" w:rsidRDefault="00823B4C" w:rsidP="00823B4C">
      <w:pPr>
        <w:pStyle w:val="ListParagraph"/>
        <w:numPr>
          <w:ilvl w:val="0"/>
          <w:numId w:val="15"/>
        </w:numPr>
        <w:tabs>
          <w:tab w:val="right" w:pos="7371"/>
        </w:tabs>
        <w:rPr>
          <w:rFonts w:ascii="Calibri" w:hAnsi="Calibri" w:cs="Calibri"/>
          <w:bCs/>
          <w:lang w:val="hr-HR"/>
        </w:rPr>
      </w:pPr>
      <w:r>
        <w:rPr>
          <w:rFonts w:ascii="Calibri" w:hAnsi="Calibri" w:cs="Calibri"/>
          <w:bCs/>
          <w:lang w:val="hr-HR"/>
        </w:rPr>
        <w:t>Pitanje broj jedan</w:t>
      </w:r>
    </w:p>
    <w:p w14:paraId="241817AF" w14:textId="48DCCBFB" w:rsidR="00823B4C" w:rsidRDefault="00823B4C" w:rsidP="00823B4C">
      <w:pPr>
        <w:pStyle w:val="ListParagraph"/>
        <w:numPr>
          <w:ilvl w:val="1"/>
          <w:numId w:val="15"/>
        </w:numPr>
        <w:tabs>
          <w:tab w:val="right" w:pos="7371"/>
        </w:tabs>
        <w:rPr>
          <w:rFonts w:ascii="Calibri" w:hAnsi="Calibri" w:cs="Calibri"/>
          <w:bCs/>
          <w:lang w:val="hr-HR"/>
        </w:rPr>
      </w:pPr>
      <w:r>
        <w:rPr>
          <w:rFonts w:ascii="Calibri" w:hAnsi="Calibri" w:cs="Calibri"/>
          <w:bCs/>
          <w:lang w:val="hr-HR"/>
        </w:rPr>
        <w:t xml:space="preserve">Odgovor jedan </w:t>
      </w:r>
    </w:p>
    <w:p w14:paraId="4F9C5C43" w14:textId="376BEE63" w:rsidR="00823B4C" w:rsidRDefault="00823B4C" w:rsidP="00823B4C">
      <w:pPr>
        <w:pStyle w:val="ListParagraph"/>
        <w:numPr>
          <w:ilvl w:val="1"/>
          <w:numId w:val="15"/>
        </w:numPr>
        <w:tabs>
          <w:tab w:val="right" w:pos="7371"/>
        </w:tabs>
        <w:rPr>
          <w:rFonts w:ascii="Calibri" w:hAnsi="Calibri" w:cs="Calibri"/>
          <w:bCs/>
          <w:lang w:val="hr-HR"/>
        </w:rPr>
      </w:pPr>
      <w:r>
        <w:rPr>
          <w:rFonts w:ascii="Calibri" w:hAnsi="Calibri" w:cs="Calibri"/>
          <w:bCs/>
          <w:lang w:val="hr-HR"/>
        </w:rPr>
        <w:t>Odgovor dva</w:t>
      </w:r>
      <w:r w:rsidR="00BC0455">
        <w:rPr>
          <w:rFonts w:ascii="Calibri" w:hAnsi="Calibri" w:cs="Calibri"/>
          <w:bCs/>
          <w:lang w:val="hr-HR"/>
        </w:rPr>
        <w:t xml:space="preserve"> – </w:t>
      </w:r>
      <w:r w:rsidR="00BC0455" w:rsidRPr="005574BB">
        <w:rPr>
          <w:rFonts w:ascii="Calibri" w:hAnsi="Calibri" w:cs="Calibri"/>
          <w:b/>
          <w:lang w:val="hr-HR"/>
        </w:rPr>
        <w:t>TOČAN ODGOVOR</w:t>
      </w:r>
    </w:p>
    <w:p w14:paraId="1752DBE8" w14:textId="685FAF1A" w:rsidR="00823B4C" w:rsidRDefault="00823B4C" w:rsidP="00823B4C">
      <w:pPr>
        <w:pStyle w:val="ListParagraph"/>
        <w:numPr>
          <w:ilvl w:val="1"/>
          <w:numId w:val="15"/>
        </w:numPr>
        <w:tabs>
          <w:tab w:val="right" w:pos="7371"/>
        </w:tabs>
        <w:rPr>
          <w:rFonts w:ascii="Calibri" w:hAnsi="Calibri" w:cs="Calibri"/>
          <w:bCs/>
          <w:lang w:val="hr-HR"/>
        </w:rPr>
      </w:pPr>
      <w:r>
        <w:rPr>
          <w:rFonts w:ascii="Calibri" w:hAnsi="Calibri" w:cs="Calibri"/>
          <w:bCs/>
          <w:lang w:val="hr-HR"/>
        </w:rPr>
        <w:t>Odgovor tri</w:t>
      </w:r>
    </w:p>
    <w:p w14:paraId="39CD6B16" w14:textId="62AF2527" w:rsidR="00823B4C" w:rsidRDefault="00823B4C" w:rsidP="00823B4C">
      <w:pPr>
        <w:pStyle w:val="ListParagraph"/>
        <w:numPr>
          <w:ilvl w:val="0"/>
          <w:numId w:val="15"/>
        </w:numPr>
        <w:tabs>
          <w:tab w:val="right" w:pos="7371"/>
        </w:tabs>
        <w:rPr>
          <w:rFonts w:ascii="Calibri" w:hAnsi="Calibri" w:cs="Calibri"/>
          <w:bCs/>
          <w:lang w:val="hr-HR"/>
        </w:rPr>
      </w:pPr>
      <w:r>
        <w:rPr>
          <w:rFonts w:ascii="Calibri" w:hAnsi="Calibri" w:cs="Calibri"/>
          <w:bCs/>
          <w:lang w:val="hr-HR"/>
        </w:rPr>
        <w:t>Pitanje broj dva</w:t>
      </w:r>
    </w:p>
    <w:p w14:paraId="74313A62" w14:textId="21A71554" w:rsidR="00823B4C" w:rsidRDefault="00823B4C" w:rsidP="00823B4C">
      <w:pPr>
        <w:pStyle w:val="ListParagraph"/>
        <w:numPr>
          <w:ilvl w:val="1"/>
          <w:numId w:val="15"/>
        </w:numPr>
        <w:tabs>
          <w:tab w:val="right" w:pos="7371"/>
        </w:tabs>
        <w:rPr>
          <w:rFonts w:ascii="Calibri" w:hAnsi="Calibri" w:cs="Calibri"/>
          <w:bCs/>
          <w:lang w:val="hr-HR"/>
        </w:rPr>
      </w:pPr>
      <w:r>
        <w:rPr>
          <w:rFonts w:ascii="Calibri" w:hAnsi="Calibri" w:cs="Calibri"/>
          <w:bCs/>
          <w:lang w:val="hr-HR"/>
        </w:rPr>
        <w:t>Odgovor jedan</w:t>
      </w:r>
      <w:r w:rsidR="00ED42F9">
        <w:rPr>
          <w:rFonts w:ascii="Calibri" w:hAnsi="Calibri" w:cs="Calibri"/>
          <w:bCs/>
          <w:lang w:val="hr-HR"/>
        </w:rPr>
        <w:t xml:space="preserve"> – </w:t>
      </w:r>
      <w:r w:rsidR="00ED42F9" w:rsidRPr="005574BB">
        <w:rPr>
          <w:rFonts w:ascii="Calibri" w:hAnsi="Calibri" w:cs="Calibri"/>
          <w:b/>
          <w:lang w:val="hr-HR"/>
        </w:rPr>
        <w:t>TOČAN ODGOVOR</w:t>
      </w:r>
    </w:p>
    <w:p w14:paraId="40E2E6E0" w14:textId="2273A063" w:rsidR="00823B4C" w:rsidRPr="00823B4C" w:rsidRDefault="00823B4C" w:rsidP="00823B4C">
      <w:pPr>
        <w:pStyle w:val="ListParagraph"/>
        <w:numPr>
          <w:ilvl w:val="1"/>
          <w:numId w:val="15"/>
        </w:numPr>
        <w:tabs>
          <w:tab w:val="right" w:pos="7371"/>
        </w:tabs>
        <w:rPr>
          <w:rFonts w:ascii="Calibri" w:hAnsi="Calibri" w:cs="Calibri"/>
          <w:bCs/>
          <w:lang w:val="hr-HR"/>
        </w:rPr>
      </w:pPr>
      <w:r>
        <w:rPr>
          <w:rFonts w:ascii="Calibri" w:hAnsi="Calibri" w:cs="Calibri"/>
          <w:bCs/>
          <w:lang w:val="hr-HR"/>
        </w:rPr>
        <w:t>Odgovor …</w:t>
      </w:r>
    </w:p>
    <w:sectPr w:rsidR="00823B4C" w:rsidRPr="00823B4C" w:rsidSect="004A1AF7">
      <w:headerReference w:type="default" r:id="rId7"/>
      <w:pgSz w:w="11907" w:h="16839" w:code="9"/>
      <w:pgMar w:top="851" w:right="851" w:bottom="851" w:left="85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53336" w14:textId="77777777" w:rsidR="00C539FA" w:rsidRDefault="00C539FA">
      <w:r>
        <w:separator/>
      </w:r>
    </w:p>
  </w:endnote>
  <w:endnote w:type="continuationSeparator" w:id="0">
    <w:p w14:paraId="44744FB9" w14:textId="77777777" w:rsidR="00C539FA" w:rsidRDefault="00C539FA">
      <w:r>
        <w:continuationSeparator/>
      </w:r>
    </w:p>
  </w:endnote>
  <w:endnote w:type="continuationNotice" w:id="1">
    <w:p w14:paraId="0D6E2A18" w14:textId="77777777" w:rsidR="00C539FA" w:rsidRDefault="00C539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8190A" w14:textId="77777777" w:rsidR="00C539FA" w:rsidRDefault="00C539FA">
      <w:r>
        <w:separator/>
      </w:r>
    </w:p>
  </w:footnote>
  <w:footnote w:type="continuationSeparator" w:id="0">
    <w:p w14:paraId="2C04B914" w14:textId="77777777" w:rsidR="00C539FA" w:rsidRDefault="00C539FA">
      <w:r>
        <w:continuationSeparator/>
      </w:r>
    </w:p>
  </w:footnote>
  <w:footnote w:type="continuationNotice" w:id="1">
    <w:p w14:paraId="5C0E2218" w14:textId="77777777" w:rsidR="00C539FA" w:rsidRDefault="00C539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4F5DF" w14:textId="3E7B427D" w:rsidR="00A9457D" w:rsidRPr="009F4B33" w:rsidRDefault="00A9457D">
    <w:pPr>
      <w:pStyle w:val="Header"/>
      <w:tabs>
        <w:tab w:val="clear" w:pos="8640"/>
        <w:tab w:val="right" w:pos="10490"/>
      </w:tabs>
      <w:rPr>
        <w:rFonts w:ascii="Calibri" w:hAnsi="Calibri" w:cs="Calibri"/>
        <w:sz w:val="19"/>
        <w:szCs w:val="19"/>
        <w:lang w:val="pl-PL"/>
      </w:rPr>
    </w:pPr>
    <w:r w:rsidRPr="009F4B33">
      <w:rPr>
        <w:rFonts w:ascii="Calibri" w:hAnsi="Calibri" w:cs="Calibri"/>
        <w:lang w:val="hr-HR"/>
      </w:rPr>
      <w:t>FER – ZAVOD ZA TELEKOMUNIKACIJE</w:t>
    </w:r>
    <w:r w:rsidRPr="009F4B33">
      <w:rPr>
        <w:rFonts w:ascii="Calibri" w:hAnsi="Calibri" w:cs="Calibri"/>
        <w:lang w:val="hr-HR"/>
      </w:rPr>
      <w:tab/>
    </w:r>
    <w:r w:rsidRPr="009F4B33">
      <w:rPr>
        <w:rFonts w:ascii="Calibri" w:hAnsi="Calibri" w:cs="Calibri"/>
        <w:lang w:val="hr-HR"/>
      </w:rPr>
      <w:tab/>
      <w:t>Ak. god. 20</w:t>
    </w:r>
    <w:r w:rsidR="00437974">
      <w:rPr>
        <w:rFonts w:ascii="Calibri" w:hAnsi="Calibri" w:cs="Calibri"/>
        <w:lang w:val="hr-HR"/>
      </w:rPr>
      <w:t>2</w:t>
    </w:r>
    <w:r w:rsidR="00F01EF4">
      <w:rPr>
        <w:rFonts w:ascii="Calibri" w:hAnsi="Calibri" w:cs="Calibri"/>
        <w:lang w:val="hr-HR"/>
      </w:rPr>
      <w:t>1</w:t>
    </w:r>
    <w:r w:rsidRPr="009F4B33">
      <w:rPr>
        <w:rFonts w:ascii="Calibri" w:hAnsi="Calibri" w:cs="Calibri"/>
        <w:lang w:val="hr-HR"/>
      </w:rPr>
      <w:t>.</w:t>
    </w:r>
    <w:r w:rsidRPr="009F4B33">
      <w:rPr>
        <w:rFonts w:ascii="Calibri" w:hAnsi="Calibri" w:cs="Calibri"/>
        <w:lang w:val="pl-PL"/>
      </w:rPr>
      <w:t>/20</w:t>
    </w:r>
    <w:r w:rsidR="009818D4">
      <w:rPr>
        <w:rFonts w:ascii="Calibri" w:hAnsi="Calibri" w:cs="Calibri"/>
        <w:lang w:val="pl-PL"/>
      </w:rPr>
      <w:t>2</w:t>
    </w:r>
    <w:r w:rsidR="00F01EF4">
      <w:rPr>
        <w:rFonts w:ascii="Calibri" w:hAnsi="Calibri" w:cs="Calibri"/>
        <w:lang w:val="pl-PL"/>
      </w:rPr>
      <w:t>2</w:t>
    </w:r>
    <w:r w:rsidRPr="009F4B33">
      <w:rPr>
        <w:rFonts w:ascii="Calibri" w:hAnsi="Calibri" w:cs="Calibri"/>
        <w:lang w:val="pl-PL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E2B27"/>
    <w:multiLevelType w:val="hybridMultilevel"/>
    <w:tmpl w:val="7774FCC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7B65F9C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4DC4020"/>
    <w:multiLevelType w:val="hybridMultilevel"/>
    <w:tmpl w:val="B0A082D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31011EFF"/>
    <w:multiLevelType w:val="hybridMultilevel"/>
    <w:tmpl w:val="8CC4CF6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71B3897"/>
    <w:multiLevelType w:val="hybridMultilevel"/>
    <w:tmpl w:val="92A405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7AC036A"/>
    <w:multiLevelType w:val="hybridMultilevel"/>
    <w:tmpl w:val="6040FD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1DE1E76"/>
    <w:multiLevelType w:val="hybridMultilevel"/>
    <w:tmpl w:val="7CDC9E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9737C33"/>
    <w:multiLevelType w:val="hybridMultilevel"/>
    <w:tmpl w:val="F4C2642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9A1589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02A1718"/>
    <w:multiLevelType w:val="hybridMultilevel"/>
    <w:tmpl w:val="3AC614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4754550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5B384752"/>
    <w:multiLevelType w:val="hybridMultilevel"/>
    <w:tmpl w:val="D18C6A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1F43D4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6E3D746E"/>
    <w:multiLevelType w:val="hybridMultilevel"/>
    <w:tmpl w:val="C6B8FD2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ECB7D52"/>
    <w:multiLevelType w:val="hybridMultilevel"/>
    <w:tmpl w:val="EF983C9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8"/>
  </w:num>
  <w:num w:numId="2">
    <w:abstractNumId w:val="12"/>
  </w:num>
  <w:num w:numId="3">
    <w:abstractNumId w:val="10"/>
  </w:num>
  <w:num w:numId="4">
    <w:abstractNumId w:val="1"/>
  </w:num>
  <w:num w:numId="5">
    <w:abstractNumId w:val="7"/>
  </w:num>
  <w:num w:numId="6">
    <w:abstractNumId w:val="6"/>
  </w:num>
  <w:num w:numId="7">
    <w:abstractNumId w:val="0"/>
  </w:num>
  <w:num w:numId="8">
    <w:abstractNumId w:val="4"/>
  </w:num>
  <w:num w:numId="9">
    <w:abstractNumId w:val="2"/>
  </w:num>
  <w:num w:numId="10">
    <w:abstractNumId w:val="3"/>
  </w:num>
  <w:num w:numId="11">
    <w:abstractNumId w:val="13"/>
  </w:num>
  <w:num w:numId="12">
    <w:abstractNumId w:val="5"/>
  </w:num>
  <w:num w:numId="13">
    <w:abstractNumId w:val="14"/>
  </w:num>
  <w:num w:numId="14">
    <w:abstractNumId w:val="9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isplayHorizontalDrawingGridEvery w:val="0"/>
  <w:displayVerticalDrawingGridEvery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NzawMDM2MjMzNzJU0lEKTi0uzszPAykwqgUAansfQSwAAAA="/>
  </w:docVars>
  <w:rsids>
    <w:rsidRoot w:val="0093053A"/>
    <w:rsid w:val="0000017F"/>
    <w:rsid w:val="00000307"/>
    <w:rsid w:val="00000A65"/>
    <w:rsid w:val="00004834"/>
    <w:rsid w:val="00004DDA"/>
    <w:rsid w:val="00004F14"/>
    <w:rsid w:val="00010197"/>
    <w:rsid w:val="00010FA3"/>
    <w:rsid w:val="00010FDF"/>
    <w:rsid w:val="00013D9C"/>
    <w:rsid w:val="00017183"/>
    <w:rsid w:val="00017802"/>
    <w:rsid w:val="00020BC0"/>
    <w:rsid w:val="0002388A"/>
    <w:rsid w:val="0002473A"/>
    <w:rsid w:val="000251A8"/>
    <w:rsid w:val="0002742E"/>
    <w:rsid w:val="00027D5E"/>
    <w:rsid w:val="00031904"/>
    <w:rsid w:val="00032FE0"/>
    <w:rsid w:val="00033BE8"/>
    <w:rsid w:val="0003537B"/>
    <w:rsid w:val="000422D5"/>
    <w:rsid w:val="00043A1B"/>
    <w:rsid w:val="00044157"/>
    <w:rsid w:val="00046ED5"/>
    <w:rsid w:val="00050229"/>
    <w:rsid w:val="00051063"/>
    <w:rsid w:val="00052101"/>
    <w:rsid w:val="000526DE"/>
    <w:rsid w:val="00054484"/>
    <w:rsid w:val="0006093C"/>
    <w:rsid w:val="000631E9"/>
    <w:rsid w:val="00070426"/>
    <w:rsid w:val="00070CB0"/>
    <w:rsid w:val="00071683"/>
    <w:rsid w:val="0007231E"/>
    <w:rsid w:val="00075601"/>
    <w:rsid w:val="000760A7"/>
    <w:rsid w:val="00081C1C"/>
    <w:rsid w:val="00085593"/>
    <w:rsid w:val="00086D67"/>
    <w:rsid w:val="00087C54"/>
    <w:rsid w:val="0009092C"/>
    <w:rsid w:val="00090EA1"/>
    <w:rsid w:val="00093121"/>
    <w:rsid w:val="000937DA"/>
    <w:rsid w:val="00096E8F"/>
    <w:rsid w:val="000B5DE1"/>
    <w:rsid w:val="000C0F95"/>
    <w:rsid w:val="000C427B"/>
    <w:rsid w:val="000C75F2"/>
    <w:rsid w:val="000D2C1E"/>
    <w:rsid w:val="000E19BE"/>
    <w:rsid w:val="000E54EE"/>
    <w:rsid w:val="000E5F22"/>
    <w:rsid w:val="000F16F6"/>
    <w:rsid w:val="000F21DC"/>
    <w:rsid w:val="000F2B37"/>
    <w:rsid w:val="00100BB1"/>
    <w:rsid w:val="00100F8E"/>
    <w:rsid w:val="001057A4"/>
    <w:rsid w:val="00106D87"/>
    <w:rsid w:val="001102D5"/>
    <w:rsid w:val="00110F81"/>
    <w:rsid w:val="00112CFF"/>
    <w:rsid w:val="00121F21"/>
    <w:rsid w:val="00121F5C"/>
    <w:rsid w:val="00123F4E"/>
    <w:rsid w:val="00125D18"/>
    <w:rsid w:val="00127065"/>
    <w:rsid w:val="00130E78"/>
    <w:rsid w:val="00135130"/>
    <w:rsid w:val="00156384"/>
    <w:rsid w:val="00160308"/>
    <w:rsid w:val="001618FC"/>
    <w:rsid w:val="00161C32"/>
    <w:rsid w:val="0016512A"/>
    <w:rsid w:val="00167521"/>
    <w:rsid w:val="0016771F"/>
    <w:rsid w:val="00172B23"/>
    <w:rsid w:val="0017379C"/>
    <w:rsid w:val="001815EF"/>
    <w:rsid w:val="001828E5"/>
    <w:rsid w:val="00183EA1"/>
    <w:rsid w:val="0018617E"/>
    <w:rsid w:val="0018679A"/>
    <w:rsid w:val="00191CE3"/>
    <w:rsid w:val="0019223F"/>
    <w:rsid w:val="00195262"/>
    <w:rsid w:val="00195BB3"/>
    <w:rsid w:val="001A21E3"/>
    <w:rsid w:val="001A572A"/>
    <w:rsid w:val="001A7877"/>
    <w:rsid w:val="001B20D4"/>
    <w:rsid w:val="001B4084"/>
    <w:rsid w:val="001B6F3D"/>
    <w:rsid w:val="001C20B3"/>
    <w:rsid w:val="001C3C35"/>
    <w:rsid w:val="001C613F"/>
    <w:rsid w:val="001D207B"/>
    <w:rsid w:val="001D257B"/>
    <w:rsid w:val="001D56CA"/>
    <w:rsid w:val="001E14AF"/>
    <w:rsid w:val="001E21D0"/>
    <w:rsid w:val="001E25E3"/>
    <w:rsid w:val="001E2D0D"/>
    <w:rsid w:val="001E5607"/>
    <w:rsid w:val="001E7274"/>
    <w:rsid w:val="001E7D20"/>
    <w:rsid w:val="001F1AAF"/>
    <w:rsid w:val="001F1DAA"/>
    <w:rsid w:val="001F565C"/>
    <w:rsid w:val="00206D1E"/>
    <w:rsid w:val="00210A28"/>
    <w:rsid w:val="00210BF9"/>
    <w:rsid w:val="0021356D"/>
    <w:rsid w:val="00213F0B"/>
    <w:rsid w:val="0021428E"/>
    <w:rsid w:val="00220B8A"/>
    <w:rsid w:val="00221AB2"/>
    <w:rsid w:val="00225E34"/>
    <w:rsid w:val="00226113"/>
    <w:rsid w:val="0023426C"/>
    <w:rsid w:val="00235B71"/>
    <w:rsid w:val="00237413"/>
    <w:rsid w:val="00237AB1"/>
    <w:rsid w:val="00240844"/>
    <w:rsid w:val="00241376"/>
    <w:rsid w:val="00242777"/>
    <w:rsid w:val="002430CE"/>
    <w:rsid w:val="002451ED"/>
    <w:rsid w:val="00245959"/>
    <w:rsid w:val="002538E3"/>
    <w:rsid w:val="00257E7A"/>
    <w:rsid w:val="002613EA"/>
    <w:rsid w:val="00262B31"/>
    <w:rsid w:val="002647E3"/>
    <w:rsid w:val="0026732A"/>
    <w:rsid w:val="00271D6C"/>
    <w:rsid w:val="00273A1A"/>
    <w:rsid w:val="00274B76"/>
    <w:rsid w:val="00275E69"/>
    <w:rsid w:val="00295FF3"/>
    <w:rsid w:val="00296E38"/>
    <w:rsid w:val="002A401F"/>
    <w:rsid w:val="002A70E3"/>
    <w:rsid w:val="002B06B1"/>
    <w:rsid w:val="002B1260"/>
    <w:rsid w:val="002B1347"/>
    <w:rsid w:val="002B3C72"/>
    <w:rsid w:val="002B6049"/>
    <w:rsid w:val="002B79DF"/>
    <w:rsid w:val="002C1D98"/>
    <w:rsid w:val="002C394C"/>
    <w:rsid w:val="002C4980"/>
    <w:rsid w:val="002C7F41"/>
    <w:rsid w:val="002D23CE"/>
    <w:rsid w:val="002D2DBC"/>
    <w:rsid w:val="002D4211"/>
    <w:rsid w:val="002D5948"/>
    <w:rsid w:val="002E4255"/>
    <w:rsid w:val="002F0F90"/>
    <w:rsid w:val="002F3BDE"/>
    <w:rsid w:val="002F4DB2"/>
    <w:rsid w:val="002F4FF6"/>
    <w:rsid w:val="002F65CA"/>
    <w:rsid w:val="002F7814"/>
    <w:rsid w:val="002F7E61"/>
    <w:rsid w:val="00303ECC"/>
    <w:rsid w:val="003053D1"/>
    <w:rsid w:val="0030596B"/>
    <w:rsid w:val="00306CB5"/>
    <w:rsid w:val="00310993"/>
    <w:rsid w:val="00310C0C"/>
    <w:rsid w:val="00311151"/>
    <w:rsid w:val="00312865"/>
    <w:rsid w:val="003143CF"/>
    <w:rsid w:val="003210DF"/>
    <w:rsid w:val="00323C2C"/>
    <w:rsid w:val="00325961"/>
    <w:rsid w:val="00330934"/>
    <w:rsid w:val="00333523"/>
    <w:rsid w:val="003372A2"/>
    <w:rsid w:val="00343536"/>
    <w:rsid w:val="003523A8"/>
    <w:rsid w:val="003553EE"/>
    <w:rsid w:val="00355A51"/>
    <w:rsid w:val="00357CF4"/>
    <w:rsid w:val="00366814"/>
    <w:rsid w:val="00370548"/>
    <w:rsid w:val="0037070D"/>
    <w:rsid w:val="00372F81"/>
    <w:rsid w:val="003770AD"/>
    <w:rsid w:val="00377B81"/>
    <w:rsid w:val="00383209"/>
    <w:rsid w:val="00383F67"/>
    <w:rsid w:val="003849E8"/>
    <w:rsid w:val="00390573"/>
    <w:rsid w:val="00392357"/>
    <w:rsid w:val="00396528"/>
    <w:rsid w:val="003A3938"/>
    <w:rsid w:val="003B06C0"/>
    <w:rsid w:val="003B18E6"/>
    <w:rsid w:val="003B43DC"/>
    <w:rsid w:val="003C3994"/>
    <w:rsid w:val="003D2EA8"/>
    <w:rsid w:val="003D3522"/>
    <w:rsid w:val="003D71A6"/>
    <w:rsid w:val="003E1C9D"/>
    <w:rsid w:val="003E2376"/>
    <w:rsid w:val="003E4452"/>
    <w:rsid w:val="003E6F82"/>
    <w:rsid w:val="003F2570"/>
    <w:rsid w:val="0040130A"/>
    <w:rsid w:val="004069EB"/>
    <w:rsid w:val="004125A4"/>
    <w:rsid w:val="00415778"/>
    <w:rsid w:val="00417E65"/>
    <w:rsid w:val="00422497"/>
    <w:rsid w:val="0042309B"/>
    <w:rsid w:val="004233E3"/>
    <w:rsid w:val="00424E80"/>
    <w:rsid w:val="00427809"/>
    <w:rsid w:val="00430886"/>
    <w:rsid w:val="00437974"/>
    <w:rsid w:val="00441865"/>
    <w:rsid w:val="00442F6E"/>
    <w:rsid w:val="004474B0"/>
    <w:rsid w:val="00450CFA"/>
    <w:rsid w:val="00454328"/>
    <w:rsid w:val="004632EC"/>
    <w:rsid w:val="004643AC"/>
    <w:rsid w:val="00466031"/>
    <w:rsid w:val="004756EA"/>
    <w:rsid w:val="00475CF1"/>
    <w:rsid w:val="004817BC"/>
    <w:rsid w:val="004818DC"/>
    <w:rsid w:val="00493003"/>
    <w:rsid w:val="0049369E"/>
    <w:rsid w:val="0049766A"/>
    <w:rsid w:val="004977A3"/>
    <w:rsid w:val="004A19D1"/>
    <w:rsid w:val="004A1AF7"/>
    <w:rsid w:val="004A1D6D"/>
    <w:rsid w:val="004A3EB1"/>
    <w:rsid w:val="004A4D8E"/>
    <w:rsid w:val="004A5868"/>
    <w:rsid w:val="004A714E"/>
    <w:rsid w:val="004B179A"/>
    <w:rsid w:val="004C6F9E"/>
    <w:rsid w:val="004D1144"/>
    <w:rsid w:val="004D2CE2"/>
    <w:rsid w:val="004D7720"/>
    <w:rsid w:val="004F0E48"/>
    <w:rsid w:val="004F1FAB"/>
    <w:rsid w:val="004F2727"/>
    <w:rsid w:val="00503179"/>
    <w:rsid w:val="005034EF"/>
    <w:rsid w:val="00503B44"/>
    <w:rsid w:val="00513975"/>
    <w:rsid w:val="00523A13"/>
    <w:rsid w:val="0052492B"/>
    <w:rsid w:val="00525FFC"/>
    <w:rsid w:val="00530B33"/>
    <w:rsid w:val="00534355"/>
    <w:rsid w:val="00540FCD"/>
    <w:rsid w:val="0055234C"/>
    <w:rsid w:val="005526EA"/>
    <w:rsid w:val="005544D6"/>
    <w:rsid w:val="00555E32"/>
    <w:rsid w:val="005574BB"/>
    <w:rsid w:val="005605FC"/>
    <w:rsid w:val="00565F2E"/>
    <w:rsid w:val="00572508"/>
    <w:rsid w:val="0057337D"/>
    <w:rsid w:val="005735C5"/>
    <w:rsid w:val="00576D98"/>
    <w:rsid w:val="00580AE1"/>
    <w:rsid w:val="005825C1"/>
    <w:rsid w:val="00587B0A"/>
    <w:rsid w:val="0059163D"/>
    <w:rsid w:val="00593371"/>
    <w:rsid w:val="00593909"/>
    <w:rsid w:val="00596598"/>
    <w:rsid w:val="005A24A8"/>
    <w:rsid w:val="005A54B9"/>
    <w:rsid w:val="005A6CE8"/>
    <w:rsid w:val="005B2B2D"/>
    <w:rsid w:val="005B2C3F"/>
    <w:rsid w:val="005B34B2"/>
    <w:rsid w:val="005B5108"/>
    <w:rsid w:val="005B7D08"/>
    <w:rsid w:val="005C07A5"/>
    <w:rsid w:val="005C1543"/>
    <w:rsid w:val="005C1761"/>
    <w:rsid w:val="005C60F5"/>
    <w:rsid w:val="005C62FF"/>
    <w:rsid w:val="005D080E"/>
    <w:rsid w:val="005D5164"/>
    <w:rsid w:val="005E10A0"/>
    <w:rsid w:val="005E794C"/>
    <w:rsid w:val="005F25AE"/>
    <w:rsid w:val="005F59D6"/>
    <w:rsid w:val="005F7004"/>
    <w:rsid w:val="00602513"/>
    <w:rsid w:val="00603D13"/>
    <w:rsid w:val="0060440F"/>
    <w:rsid w:val="006054AD"/>
    <w:rsid w:val="006060D2"/>
    <w:rsid w:val="00606388"/>
    <w:rsid w:val="0060782D"/>
    <w:rsid w:val="00611D67"/>
    <w:rsid w:val="00615B98"/>
    <w:rsid w:val="0061792E"/>
    <w:rsid w:val="006203EE"/>
    <w:rsid w:val="006219EF"/>
    <w:rsid w:val="0063004F"/>
    <w:rsid w:val="00630FE9"/>
    <w:rsid w:val="00631DCE"/>
    <w:rsid w:val="00633E25"/>
    <w:rsid w:val="00635233"/>
    <w:rsid w:val="006352A2"/>
    <w:rsid w:val="00635E2A"/>
    <w:rsid w:val="006406C5"/>
    <w:rsid w:val="00641C11"/>
    <w:rsid w:val="0064239C"/>
    <w:rsid w:val="00645335"/>
    <w:rsid w:val="00647D28"/>
    <w:rsid w:val="00653EFE"/>
    <w:rsid w:val="00656251"/>
    <w:rsid w:val="00657F3E"/>
    <w:rsid w:val="00662ED9"/>
    <w:rsid w:val="00663213"/>
    <w:rsid w:val="0066334E"/>
    <w:rsid w:val="006633D5"/>
    <w:rsid w:val="00664EDB"/>
    <w:rsid w:val="006651EF"/>
    <w:rsid w:val="00667DDD"/>
    <w:rsid w:val="00670851"/>
    <w:rsid w:val="00670EE0"/>
    <w:rsid w:val="00674B62"/>
    <w:rsid w:val="006751F3"/>
    <w:rsid w:val="0067723B"/>
    <w:rsid w:val="006800A0"/>
    <w:rsid w:val="0068045B"/>
    <w:rsid w:val="00690D07"/>
    <w:rsid w:val="0069161E"/>
    <w:rsid w:val="0069174A"/>
    <w:rsid w:val="00693693"/>
    <w:rsid w:val="006960E8"/>
    <w:rsid w:val="006A1321"/>
    <w:rsid w:val="006B6ACA"/>
    <w:rsid w:val="006B7B60"/>
    <w:rsid w:val="006C470B"/>
    <w:rsid w:val="006C4C85"/>
    <w:rsid w:val="006C5528"/>
    <w:rsid w:val="006C733A"/>
    <w:rsid w:val="006C7FCF"/>
    <w:rsid w:val="006D20FB"/>
    <w:rsid w:val="006D52F3"/>
    <w:rsid w:val="006E172A"/>
    <w:rsid w:val="006F31AC"/>
    <w:rsid w:val="006F439B"/>
    <w:rsid w:val="0070151F"/>
    <w:rsid w:val="00703F6B"/>
    <w:rsid w:val="007115EF"/>
    <w:rsid w:val="00714932"/>
    <w:rsid w:val="00721C53"/>
    <w:rsid w:val="00722479"/>
    <w:rsid w:val="00731303"/>
    <w:rsid w:val="00732EB6"/>
    <w:rsid w:val="00735D64"/>
    <w:rsid w:val="007369A0"/>
    <w:rsid w:val="00737B96"/>
    <w:rsid w:val="00740715"/>
    <w:rsid w:val="0074409E"/>
    <w:rsid w:val="00753CEB"/>
    <w:rsid w:val="007603BA"/>
    <w:rsid w:val="00761B59"/>
    <w:rsid w:val="007636B5"/>
    <w:rsid w:val="007653D6"/>
    <w:rsid w:val="0077464C"/>
    <w:rsid w:val="00774973"/>
    <w:rsid w:val="00775AF1"/>
    <w:rsid w:val="00775C0F"/>
    <w:rsid w:val="00775EA6"/>
    <w:rsid w:val="00780480"/>
    <w:rsid w:val="007833D0"/>
    <w:rsid w:val="007839F3"/>
    <w:rsid w:val="0078782A"/>
    <w:rsid w:val="00787C5E"/>
    <w:rsid w:val="0079230F"/>
    <w:rsid w:val="0079428C"/>
    <w:rsid w:val="00795925"/>
    <w:rsid w:val="00795C6A"/>
    <w:rsid w:val="007A0D3A"/>
    <w:rsid w:val="007A0DDD"/>
    <w:rsid w:val="007A14E8"/>
    <w:rsid w:val="007A277A"/>
    <w:rsid w:val="007B262D"/>
    <w:rsid w:val="007B64F3"/>
    <w:rsid w:val="007B659A"/>
    <w:rsid w:val="007B6A9C"/>
    <w:rsid w:val="007C41F8"/>
    <w:rsid w:val="007D1895"/>
    <w:rsid w:val="007D1BA8"/>
    <w:rsid w:val="007D2F4A"/>
    <w:rsid w:val="007D3106"/>
    <w:rsid w:val="007D3CAA"/>
    <w:rsid w:val="007D4884"/>
    <w:rsid w:val="007D5044"/>
    <w:rsid w:val="007D650A"/>
    <w:rsid w:val="007E0021"/>
    <w:rsid w:val="007E2491"/>
    <w:rsid w:val="007E50B7"/>
    <w:rsid w:val="007E5D85"/>
    <w:rsid w:val="007F0F7B"/>
    <w:rsid w:val="008002FA"/>
    <w:rsid w:val="00803BD4"/>
    <w:rsid w:val="00803D01"/>
    <w:rsid w:val="00813F75"/>
    <w:rsid w:val="00821FF0"/>
    <w:rsid w:val="00823449"/>
    <w:rsid w:val="00823B4C"/>
    <w:rsid w:val="00830593"/>
    <w:rsid w:val="00831EEF"/>
    <w:rsid w:val="008339BC"/>
    <w:rsid w:val="00833A3C"/>
    <w:rsid w:val="00837CDF"/>
    <w:rsid w:val="008416C1"/>
    <w:rsid w:val="008420C3"/>
    <w:rsid w:val="00842112"/>
    <w:rsid w:val="008460AB"/>
    <w:rsid w:val="00850722"/>
    <w:rsid w:val="00851718"/>
    <w:rsid w:val="0085307B"/>
    <w:rsid w:val="008558E9"/>
    <w:rsid w:val="00866C69"/>
    <w:rsid w:val="00873DC8"/>
    <w:rsid w:val="00874A1C"/>
    <w:rsid w:val="008757E2"/>
    <w:rsid w:val="00877039"/>
    <w:rsid w:val="00881C77"/>
    <w:rsid w:val="00881EAC"/>
    <w:rsid w:val="0089385B"/>
    <w:rsid w:val="00895A99"/>
    <w:rsid w:val="008A2F4B"/>
    <w:rsid w:val="008A3A2E"/>
    <w:rsid w:val="008A3FA5"/>
    <w:rsid w:val="008A5C3F"/>
    <w:rsid w:val="008B2698"/>
    <w:rsid w:val="008B2AD1"/>
    <w:rsid w:val="008B5B25"/>
    <w:rsid w:val="008B710B"/>
    <w:rsid w:val="008B761C"/>
    <w:rsid w:val="008C21B9"/>
    <w:rsid w:val="008C36F8"/>
    <w:rsid w:val="008C42FF"/>
    <w:rsid w:val="008C5A56"/>
    <w:rsid w:val="008C5B5C"/>
    <w:rsid w:val="008C7B0C"/>
    <w:rsid w:val="008D286C"/>
    <w:rsid w:val="008D2D4B"/>
    <w:rsid w:val="008D46D3"/>
    <w:rsid w:val="008D6455"/>
    <w:rsid w:val="008E652A"/>
    <w:rsid w:val="008F3C86"/>
    <w:rsid w:val="008F5179"/>
    <w:rsid w:val="00900A1E"/>
    <w:rsid w:val="00910CCA"/>
    <w:rsid w:val="00913EB4"/>
    <w:rsid w:val="009203FE"/>
    <w:rsid w:val="00921BF1"/>
    <w:rsid w:val="00925601"/>
    <w:rsid w:val="0093027B"/>
    <w:rsid w:val="0093053A"/>
    <w:rsid w:val="00933B7D"/>
    <w:rsid w:val="00935B75"/>
    <w:rsid w:val="009423F6"/>
    <w:rsid w:val="009504EF"/>
    <w:rsid w:val="00950DC0"/>
    <w:rsid w:val="00951021"/>
    <w:rsid w:val="00961C9D"/>
    <w:rsid w:val="00962FC6"/>
    <w:rsid w:val="009630AD"/>
    <w:rsid w:val="00964D9F"/>
    <w:rsid w:val="009731C8"/>
    <w:rsid w:val="009738C7"/>
    <w:rsid w:val="009742EE"/>
    <w:rsid w:val="00974BC5"/>
    <w:rsid w:val="00976C77"/>
    <w:rsid w:val="009818D4"/>
    <w:rsid w:val="00982D71"/>
    <w:rsid w:val="009855A4"/>
    <w:rsid w:val="0099175B"/>
    <w:rsid w:val="00991AE7"/>
    <w:rsid w:val="00994B3D"/>
    <w:rsid w:val="009A2253"/>
    <w:rsid w:val="009A4FAF"/>
    <w:rsid w:val="009A506C"/>
    <w:rsid w:val="009A7BEE"/>
    <w:rsid w:val="009A7D57"/>
    <w:rsid w:val="009B69BB"/>
    <w:rsid w:val="009C0414"/>
    <w:rsid w:val="009C4291"/>
    <w:rsid w:val="009C498C"/>
    <w:rsid w:val="009C69B6"/>
    <w:rsid w:val="009D1AC3"/>
    <w:rsid w:val="009D1FF5"/>
    <w:rsid w:val="009D7EE7"/>
    <w:rsid w:val="009E0329"/>
    <w:rsid w:val="009E506D"/>
    <w:rsid w:val="009E6946"/>
    <w:rsid w:val="009E7FF6"/>
    <w:rsid w:val="009F0EE7"/>
    <w:rsid w:val="009F2DE8"/>
    <w:rsid w:val="009F4B33"/>
    <w:rsid w:val="00A10FC2"/>
    <w:rsid w:val="00A1114B"/>
    <w:rsid w:val="00A13B18"/>
    <w:rsid w:val="00A13D90"/>
    <w:rsid w:val="00A1564E"/>
    <w:rsid w:val="00A16D56"/>
    <w:rsid w:val="00A22ADC"/>
    <w:rsid w:val="00A26C2E"/>
    <w:rsid w:val="00A27599"/>
    <w:rsid w:val="00A331F3"/>
    <w:rsid w:val="00A33862"/>
    <w:rsid w:val="00A37C1A"/>
    <w:rsid w:val="00A4159C"/>
    <w:rsid w:val="00A47ADC"/>
    <w:rsid w:val="00A47F3A"/>
    <w:rsid w:val="00A50D1A"/>
    <w:rsid w:val="00A51C79"/>
    <w:rsid w:val="00A552AE"/>
    <w:rsid w:val="00A56BC5"/>
    <w:rsid w:val="00A613FF"/>
    <w:rsid w:val="00A62753"/>
    <w:rsid w:val="00A64DE7"/>
    <w:rsid w:val="00A6577B"/>
    <w:rsid w:val="00A71253"/>
    <w:rsid w:val="00A741D6"/>
    <w:rsid w:val="00A8093F"/>
    <w:rsid w:val="00A906CE"/>
    <w:rsid w:val="00A90DF6"/>
    <w:rsid w:val="00A90E2C"/>
    <w:rsid w:val="00A910D8"/>
    <w:rsid w:val="00A938B9"/>
    <w:rsid w:val="00A9457D"/>
    <w:rsid w:val="00A949DD"/>
    <w:rsid w:val="00A95064"/>
    <w:rsid w:val="00A97957"/>
    <w:rsid w:val="00AA1EBF"/>
    <w:rsid w:val="00AA4320"/>
    <w:rsid w:val="00AA5B34"/>
    <w:rsid w:val="00AA6BC9"/>
    <w:rsid w:val="00AB14DE"/>
    <w:rsid w:val="00AB3208"/>
    <w:rsid w:val="00AC06CC"/>
    <w:rsid w:val="00AD09D2"/>
    <w:rsid w:val="00AD3C28"/>
    <w:rsid w:val="00AD4E17"/>
    <w:rsid w:val="00AE02D4"/>
    <w:rsid w:val="00AE6A5C"/>
    <w:rsid w:val="00AF2F1D"/>
    <w:rsid w:val="00AF690F"/>
    <w:rsid w:val="00B068B7"/>
    <w:rsid w:val="00B10666"/>
    <w:rsid w:val="00B110B5"/>
    <w:rsid w:val="00B16511"/>
    <w:rsid w:val="00B16688"/>
    <w:rsid w:val="00B177FF"/>
    <w:rsid w:val="00B22BC1"/>
    <w:rsid w:val="00B323A7"/>
    <w:rsid w:val="00B37511"/>
    <w:rsid w:val="00B3763B"/>
    <w:rsid w:val="00B40ADF"/>
    <w:rsid w:val="00B4346B"/>
    <w:rsid w:val="00B45DBA"/>
    <w:rsid w:val="00B4653D"/>
    <w:rsid w:val="00B46FFF"/>
    <w:rsid w:val="00B5109A"/>
    <w:rsid w:val="00B528C5"/>
    <w:rsid w:val="00B5489B"/>
    <w:rsid w:val="00B5592A"/>
    <w:rsid w:val="00B57787"/>
    <w:rsid w:val="00B577E8"/>
    <w:rsid w:val="00B609C2"/>
    <w:rsid w:val="00B626AF"/>
    <w:rsid w:val="00B64A2D"/>
    <w:rsid w:val="00B65B7A"/>
    <w:rsid w:val="00B67E8B"/>
    <w:rsid w:val="00B74176"/>
    <w:rsid w:val="00B7538E"/>
    <w:rsid w:val="00B75732"/>
    <w:rsid w:val="00B76966"/>
    <w:rsid w:val="00B830D6"/>
    <w:rsid w:val="00B864B6"/>
    <w:rsid w:val="00B867DF"/>
    <w:rsid w:val="00B87D35"/>
    <w:rsid w:val="00B92267"/>
    <w:rsid w:val="00BA02BF"/>
    <w:rsid w:val="00BA1179"/>
    <w:rsid w:val="00BA4540"/>
    <w:rsid w:val="00BA4AD2"/>
    <w:rsid w:val="00BA6228"/>
    <w:rsid w:val="00BB0E22"/>
    <w:rsid w:val="00BB1439"/>
    <w:rsid w:val="00BB23A0"/>
    <w:rsid w:val="00BB3A99"/>
    <w:rsid w:val="00BB43A6"/>
    <w:rsid w:val="00BB5D98"/>
    <w:rsid w:val="00BB6FDF"/>
    <w:rsid w:val="00BC0455"/>
    <w:rsid w:val="00BC0A95"/>
    <w:rsid w:val="00BC0D68"/>
    <w:rsid w:val="00BC31AE"/>
    <w:rsid w:val="00BD0E2B"/>
    <w:rsid w:val="00BD7927"/>
    <w:rsid w:val="00BE05ED"/>
    <w:rsid w:val="00BE3CFA"/>
    <w:rsid w:val="00BF2660"/>
    <w:rsid w:val="00BF3E47"/>
    <w:rsid w:val="00BF4C53"/>
    <w:rsid w:val="00BF54B0"/>
    <w:rsid w:val="00BF769A"/>
    <w:rsid w:val="00BF7F39"/>
    <w:rsid w:val="00C0271E"/>
    <w:rsid w:val="00C05FE5"/>
    <w:rsid w:val="00C10E11"/>
    <w:rsid w:val="00C1103D"/>
    <w:rsid w:val="00C1109A"/>
    <w:rsid w:val="00C11D09"/>
    <w:rsid w:val="00C13038"/>
    <w:rsid w:val="00C16C25"/>
    <w:rsid w:val="00C227B6"/>
    <w:rsid w:val="00C23072"/>
    <w:rsid w:val="00C235A2"/>
    <w:rsid w:val="00C30A5E"/>
    <w:rsid w:val="00C30EB3"/>
    <w:rsid w:val="00C32A59"/>
    <w:rsid w:val="00C3440C"/>
    <w:rsid w:val="00C362DD"/>
    <w:rsid w:val="00C401A3"/>
    <w:rsid w:val="00C42966"/>
    <w:rsid w:val="00C4421C"/>
    <w:rsid w:val="00C53321"/>
    <w:rsid w:val="00C539FA"/>
    <w:rsid w:val="00C55425"/>
    <w:rsid w:val="00C6065D"/>
    <w:rsid w:val="00C60C21"/>
    <w:rsid w:val="00C657CC"/>
    <w:rsid w:val="00C65D2A"/>
    <w:rsid w:val="00C67A2A"/>
    <w:rsid w:val="00C76307"/>
    <w:rsid w:val="00C83FFD"/>
    <w:rsid w:val="00C84CB0"/>
    <w:rsid w:val="00C85179"/>
    <w:rsid w:val="00C9204B"/>
    <w:rsid w:val="00C97C80"/>
    <w:rsid w:val="00CA30A6"/>
    <w:rsid w:val="00CA7C32"/>
    <w:rsid w:val="00CB09B9"/>
    <w:rsid w:val="00CB46EA"/>
    <w:rsid w:val="00CB539F"/>
    <w:rsid w:val="00CC147C"/>
    <w:rsid w:val="00CC22E8"/>
    <w:rsid w:val="00CD660E"/>
    <w:rsid w:val="00CD6C95"/>
    <w:rsid w:val="00CE207A"/>
    <w:rsid w:val="00CE270B"/>
    <w:rsid w:val="00CE2745"/>
    <w:rsid w:val="00CE31A4"/>
    <w:rsid w:val="00CE6175"/>
    <w:rsid w:val="00CE6D5A"/>
    <w:rsid w:val="00CE7D46"/>
    <w:rsid w:val="00CF0634"/>
    <w:rsid w:val="00CF1B9A"/>
    <w:rsid w:val="00CF6D36"/>
    <w:rsid w:val="00CF74A6"/>
    <w:rsid w:val="00D00764"/>
    <w:rsid w:val="00D00CB6"/>
    <w:rsid w:val="00D00FF4"/>
    <w:rsid w:val="00D01E97"/>
    <w:rsid w:val="00D04774"/>
    <w:rsid w:val="00D0628A"/>
    <w:rsid w:val="00D069C7"/>
    <w:rsid w:val="00D06EEE"/>
    <w:rsid w:val="00D1154C"/>
    <w:rsid w:val="00D13757"/>
    <w:rsid w:val="00D1570E"/>
    <w:rsid w:val="00D16AC1"/>
    <w:rsid w:val="00D20147"/>
    <w:rsid w:val="00D20FC2"/>
    <w:rsid w:val="00D21CD7"/>
    <w:rsid w:val="00D22A70"/>
    <w:rsid w:val="00D2415D"/>
    <w:rsid w:val="00D251A3"/>
    <w:rsid w:val="00D2531A"/>
    <w:rsid w:val="00D26A97"/>
    <w:rsid w:val="00D30230"/>
    <w:rsid w:val="00D31A02"/>
    <w:rsid w:val="00D32DA7"/>
    <w:rsid w:val="00D33932"/>
    <w:rsid w:val="00D33E26"/>
    <w:rsid w:val="00D40C8C"/>
    <w:rsid w:val="00D4115C"/>
    <w:rsid w:val="00D43ABB"/>
    <w:rsid w:val="00D43B26"/>
    <w:rsid w:val="00D4545D"/>
    <w:rsid w:val="00D46CC2"/>
    <w:rsid w:val="00D502DE"/>
    <w:rsid w:val="00D54A07"/>
    <w:rsid w:val="00D55422"/>
    <w:rsid w:val="00D60999"/>
    <w:rsid w:val="00D666A2"/>
    <w:rsid w:val="00D70421"/>
    <w:rsid w:val="00D7072F"/>
    <w:rsid w:val="00D76616"/>
    <w:rsid w:val="00D76A07"/>
    <w:rsid w:val="00D839DA"/>
    <w:rsid w:val="00D85AEC"/>
    <w:rsid w:val="00D874C9"/>
    <w:rsid w:val="00DA3418"/>
    <w:rsid w:val="00DB1D54"/>
    <w:rsid w:val="00DB2E05"/>
    <w:rsid w:val="00DC313C"/>
    <w:rsid w:val="00DC72FB"/>
    <w:rsid w:val="00DD32A6"/>
    <w:rsid w:val="00DD34DE"/>
    <w:rsid w:val="00DD61C3"/>
    <w:rsid w:val="00DE400A"/>
    <w:rsid w:val="00DE526F"/>
    <w:rsid w:val="00DF3102"/>
    <w:rsid w:val="00E0162D"/>
    <w:rsid w:val="00E02D67"/>
    <w:rsid w:val="00E06BBD"/>
    <w:rsid w:val="00E1162B"/>
    <w:rsid w:val="00E152F0"/>
    <w:rsid w:val="00E1542D"/>
    <w:rsid w:val="00E15B4E"/>
    <w:rsid w:val="00E169A4"/>
    <w:rsid w:val="00E16FFB"/>
    <w:rsid w:val="00E22CB8"/>
    <w:rsid w:val="00E30280"/>
    <w:rsid w:val="00E30319"/>
    <w:rsid w:val="00E3192B"/>
    <w:rsid w:val="00E36952"/>
    <w:rsid w:val="00E37219"/>
    <w:rsid w:val="00E37849"/>
    <w:rsid w:val="00E41E30"/>
    <w:rsid w:val="00E44EC6"/>
    <w:rsid w:val="00E5330D"/>
    <w:rsid w:val="00E54157"/>
    <w:rsid w:val="00E54F69"/>
    <w:rsid w:val="00E5610B"/>
    <w:rsid w:val="00E56545"/>
    <w:rsid w:val="00E6156C"/>
    <w:rsid w:val="00E61F7C"/>
    <w:rsid w:val="00E65965"/>
    <w:rsid w:val="00E65D0D"/>
    <w:rsid w:val="00E720AA"/>
    <w:rsid w:val="00E74AA2"/>
    <w:rsid w:val="00E82FD9"/>
    <w:rsid w:val="00E8428E"/>
    <w:rsid w:val="00E851F3"/>
    <w:rsid w:val="00E85739"/>
    <w:rsid w:val="00E876BC"/>
    <w:rsid w:val="00E87B54"/>
    <w:rsid w:val="00E933B2"/>
    <w:rsid w:val="00E93474"/>
    <w:rsid w:val="00E96279"/>
    <w:rsid w:val="00E97B23"/>
    <w:rsid w:val="00EA0E44"/>
    <w:rsid w:val="00EA1C65"/>
    <w:rsid w:val="00EA20A8"/>
    <w:rsid w:val="00EA20CF"/>
    <w:rsid w:val="00EA26C9"/>
    <w:rsid w:val="00EA6B7E"/>
    <w:rsid w:val="00EB0EE3"/>
    <w:rsid w:val="00EB5BB7"/>
    <w:rsid w:val="00EC1DB6"/>
    <w:rsid w:val="00EC2CEC"/>
    <w:rsid w:val="00EC57AE"/>
    <w:rsid w:val="00ED42F9"/>
    <w:rsid w:val="00ED5F1D"/>
    <w:rsid w:val="00ED67A6"/>
    <w:rsid w:val="00EE3660"/>
    <w:rsid w:val="00EE7D81"/>
    <w:rsid w:val="00EF4619"/>
    <w:rsid w:val="00EF53C7"/>
    <w:rsid w:val="00F00BEC"/>
    <w:rsid w:val="00F01EF4"/>
    <w:rsid w:val="00F0254B"/>
    <w:rsid w:val="00F02ACC"/>
    <w:rsid w:val="00F05650"/>
    <w:rsid w:val="00F06015"/>
    <w:rsid w:val="00F1080C"/>
    <w:rsid w:val="00F12B8D"/>
    <w:rsid w:val="00F174E0"/>
    <w:rsid w:val="00F23944"/>
    <w:rsid w:val="00F26189"/>
    <w:rsid w:val="00F27AAF"/>
    <w:rsid w:val="00F32886"/>
    <w:rsid w:val="00F35883"/>
    <w:rsid w:val="00F3764E"/>
    <w:rsid w:val="00F376CB"/>
    <w:rsid w:val="00F42276"/>
    <w:rsid w:val="00F445DA"/>
    <w:rsid w:val="00F46499"/>
    <w:rsid w:val="00F526EE"/>
    <w:rsid w:val="00F540D0"/>
    <w:rsid w:val="00F626CA"/>
    <w:rsid w:val="00F659E3"/>
    <w:rsid w:val="00F716C3"/>
    <w:rsid w:val="00F80A6D"/>
    <w:rsid w:val="00F8103E"/>
    <w:rsid w:val="00F81BA9"/>
    <w:rsid w:val="00F83207"/>
    <w:rsid w:val="00F868A9"/>
    <w:rsid w:val="00F911AB"/>
    <w:rsid w:val="00F93712"/>
    <w:rsid w:val="00F95389"/>
    <w:rsid w:val="00F97B35"/>
    <w:rsid w:val="00F97ECE"/>
    <w:rsid w:val="00FA110E"/>
    <w:rsid w:val="00FA3530"/>
    <w:rsid w:val="00FA377E"/>
    <w:rsid w:val="00FA5CF8"/>
    <w:rsid w:val="00FB66B1"/>
    <w:rsid w:val="00FC40B5"/>
    <w:rsid w:val="00FC54BC"/>
    <w:rsid w:val="00FD0F99"/>
    <w:rsid w:val="00FD3042"/>
    <w:rsid w:val="00FD3CEC"/>
    <w:rsid w:val="00FD3E31"/>
    <w:rsid w:val="00FD700D"/>
    <w:rsid w:val="00FE092B"/>
    <w:rsid w:val="00FE2465"/>
    <w:rsid w:val="00FE2E35"/>
    <w:rsid w:val="00FE6895"/>
    <w:rsid w:val="00FF3F9B"/>
    <w:rsid w:val="00FF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51F101"/>
  <w15:chartTrackingRefBased/>
  <w15:docId w15:val="{038DDA94-25B2-46D0-8630-766CFA7ED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0F5"/>
    <w:rPr>
      <w:rFonts w:asciiTheme="minorHAnsi" w:hAnsiTheme="minorHAnsi"/>
      <w:sz w:val="22"/>
      <w:lang w:val="en-AU"/>
    </w:rPr>
  </w:style>
  <w:style w:type="paragraph" w:styleId="Heading1">
    <w:name w:val="heading 1"/>
    <w:basedOn w:val="Normal"/>
    <w:next w:val="Normal"/>
    <w:qFormat/>
    <w:pPr>
      <w:keepNext/>
      <w:ind w:hanging="93"/>
      <w:jc w:val="center"/>
      <w:outlineLvl w:val="0"/>
    </w:pPr>
    <w:rPr>
      <w:b/>
      <w:bCs/>
      <w:lang w:val="hr-HR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lang w:val="hr-HR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spacing w:line="264" w:lineRule="auto"/>
      <w:ind w:left="742" w:hanging="742"/>
    </w:pPr>
    <w:rPr>
      <w:lang w:val="hr-HR"/>
    </w:rPr>
  </w:style>
  <w:style w:type="paragraph" w:styleId="BalloonText">
    <w:name w:val="Balloon Text"/>
    <w:basedOn w:val="Normal"/>
    <w:semiHidden/>
    <w:rsid w:val="0093053A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7379C"/>
    <w:rPr>
      <w:sz w:val="16"/>
      <w:szCs w:val="16"/>
    </w:rPr>
  </w:style>
  <w:style w:type="paragraph" w:styleId="CommentText">
    <w:name w:val="annotation text"/>
    <w:basedOn w:val="Normal"/>
    <w:semiHidden/>
    <w:rsid w:val="0017379C"/>
  </w:style>
  <w:style w:type="paragraph" w:styleId="CommentSubject">
    <w:name w:val="annotation subject"/>
    <w:basedOn w:val="CommentText"/>
    <w:next w:val="CommentText"/>
    <w:semiHidden/>
    <w:rsid w:val="0017379C"/>
    <w:rPr>
      <w:b/>
      <w:bCs/>
    </w:rPr>
  </w:style>
  <w:style w:type="character" w:styleId="Hyperlink">
    <w:name w:val="Hyperlink"/>
    <w:rsid w:val="005F25AE"/>
    <w:rPr>
      <w:color w:val="0000FF"/>
      <w:u w:val="single"/>
    </w:rPr>
  </w:style>
  <w:style w:type="character" w:styleId="FollowedHyperlink">
    <w:name w:val="FollowedHyperlink"/>
    <w:rsid w:val="004474B0"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5E32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30F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0F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6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1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6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8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4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23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86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munikacijske mr., ak. god. 2012./2013.</vt:lpstr>
    </vt:vector>
  </TitlesOfParts>
  <Company>FER Telecom Dept, University of Zagreb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unikacijske mr., ak. god. 2012./2013.</dc:title>
  <dc:subject>Syllabus</dc:subject>
  <dc:creator>Ognjen Dobrijevic</dc:creator>
  <cp:keywords/>
  <cp:lastModifiedBy>Ivana Gače</cp:lastModifiedBy>
  <cp:revision>58</cp:revision>
  <cp:lastPrinted>2019-09-17T21:15:00Z</cp:lastPrinted>
  <dcterms:created xsi:type="dcterms:W3CDTF">2020-09-27T21:46:00Z</dcterms:created>
  <dcterms:modified xsi:type="dcterms:W3CDTF">2021-10-04T08:19:00Z</dcterms:modified>
</cp:coreProperties>
</file>